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891B7E0" w:rsidR="0051645F" w:rsidRPr="00987274" w:rsidRDefault="00987274" w:rsidP="0051645F">
      <w:pPr>
        <w:jc w:val="center"/>
        <w:rPr>
          <w:b/>
          <w:bCs/>
          <w:sz w:val="32"/>
          <w:szCs w:val="32"/>
        </w:rPr>
      </w:pPr>
      <w:r w:rsidRPr="00987274">
        <w:rPr>
          <w:b/>
          <w:bCs/>
          <w:sz w:val="32"/>
          <w:szCs w:val="32"/>
        </w:rPr>
        <w:t>(</w:t>
      </w:r>
      <w:r w:rsidR="00683647">
        <w:rPr>
          <w:b/>
          <w:bCs/>
          <w:sz w:val="32"/>
          <w:szCs w:val="32"/>
        </w:rPr>
        <w:t>Vermont</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D64D80D" w:rsidR="00723DEF" w:rsidRDefault="00683647" w:rsidP="0051645F">
            <w:r>
              <w:t>Vermont</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10CCA" w14:textId="77777777" w:rsidR="0061641F" w:rsidRDefault="0061641F" w:rsidP="00CB37D9">
      <w:pPr>
        <w:spacing w:after="0" w:line="240" w:lineRule="auto"/>
      </w:pPr>
      <w:r>
        <w:separator/>
      </w:r>
    </w:p>
  </w:endnote>
  <w:endnote w:type="continuationSeparator" w:id="0">
    <w:p w14:paraId="356D3E43" w14:textId="77777777" w:rsidR="0061641F" w:rsidRDefault="0061641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D08E2" w14:textId="77777777" w:rsidR="00E66EA5" w:rsidRDefault="00E66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1EB4267B"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339FA" w14:textId="77777777" w:rsidR="00E66EA5" w:rsidRDefault="00E66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4EA7D" w14:textId="77777777" w:rsidR="0061641F" w:rsidRDefault="0061641F" w:rsidP="00CB37D9">
      <w:pPr>
        <w:spacing w:after="0" w:line="240" w:lineRule="auto"/>
      </w:pPr>
      <w:r>
        <w:separator/>
      </w:r>
    </w:p>
  </w:footnote>
  <w:footnote w:type="continuationSeparator" w:id="0">
    <w:p w14:paraId="69E9314C" w14:textId="77777777" w:rsidR="0061641F" w:rsidRDefault="0061641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822D4" w14:textId="77777777" w:rsidR="00E66EA5" w:rsidRDefault="00E66E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5BE857"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2782D" w14:textId="77777777" w:rsidR="00E66EA5" w:rsidRDefault="00E66E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5846405">
    <w:abstractNumId w:val="1"/>
  </w:num>
  <w:num w:numId="2" w16cid:durableId="2054957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1641F"/>
    <w:rsid w:val="00647802"/>
    <w:rsid w:val="00651AD0"/>
    <w:rsid w:val="006820EC"/>
    <w:rsid w:val="00683647"/>
    <w:rsid w:val="006B481C"/>
    <w:rsid w:val="006C0B0F"/>
    <w:rsid w:val="006D2C62"/>
    <w:rsid w:val="006D32F9"/>
    <w:rsid w:val="006F5F60"/>
    <w:rsid w:val="00723DEF"/>
    <w:rsid w:val="00817C7B"/>
    <w:rsid w:val="00831A9F"/>
    <w:rsid w:val="008A0792"/>
    <w:rsid w:val="009146FD"/>
    <w:rsid w:val="0092626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66EA5"/>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6</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